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BDE03" w14:textId="12B0F122" w:rsidR="00CC075C" w:rsidRPr="00C7678C" w:rsidRDefault="00CC075C" w:rsidP="00CE3D29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#Addition</w:t>
      </w:r>
    </w:p>
    <w:p w14:paraId="26494EB8" w14:textId="04581C4E" w:rsidR="00147A26" w:rsidRPr="00C7678C" w:rsidRDefault="00A00EC2" w:rsidP="00CE3D29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8086</w:t>
      </w:r>
    </w:p>
    <w:p w14:paraId="4342932F" w14:textId="5CD9F720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model</w:t>
      </w:r>
      <w:proofErr w:type="gram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small</w:t>
      </w:r>
    </w:p>
    <w:p w14:paraId="30EA6E54" w14:textId="44E90071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data</w:t>
      </w:r>
    </w:p>
    <w:p w14:paraId="39C2C6F1" w14:textId="7E2D674C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1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7h</w:t>
      </w:r>
    </w:p>
    <w:p w14:paraId="7DE08ADE" w14:textId="025C4873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2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3h</w:t>
      </w:r>
    </w:p>
    <w:p w14:paraId="24CFA78F" w14:textId="1AE48097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result </w:t>
      </w:r>
      <w:proofErr w:type="spellStart"/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68D3FC12" w14:textId="72CAAA63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code</w:t>
      </w:r>
      <w:proofErr w:type="gramEnd"/>
    </w:p>
    <w:p w14:paraId="63F77C97" w14:textId="25B2B546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start:</w:t>
      </w:r>
    </w:p>
    <w:p w14:paraId="3E4A1FD8" w14:textId="2A5ECAE8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x, @data</w:t>
      </w:r>
    </w:p>
    <w:p w14:paraId="57F9151E" w14:textId="4C0DD1AC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ds, ax</w:t>
      </w:r>
    </w:p>
    <w:p w14:paraId="074AE40B" w14:textId="1EB9C271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l, num1</w:t>
      </w:r>
    </w:p>
    <w:p w14:paraId="57651927" w14:textId="4800A87C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add al, num2</w:t>
      </w:r>
    </w:p>
    <w:p w14:paraId="5C4C6F8B" w14:textId="2BB3DBC8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result, al</w:t>
      </w:r>
    </w:p>
    <w:p w14:paraId="2E0345A0" w14:textId="3A122FD3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h, 4ch</w:t>
      </w:r>
    </w:p>
    <w:p w14:paraId="66C195E8" w14:textId="44FAFE75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6C00977B" w14:textId="143F3759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end start</w:t>
      </w:r>
    </w:p>
    <w:p w14:paraId="583B09D4" w14:textId="6BF4E234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96DD14" w14:textId="12B3C6BE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output</w:t>
      </w:r>
    </w:p>
    <w:p w14:paraId="15DC1F4C" w14:textId="49099EE9" w:rsidR="00A00EC2" w:rsidRPr="00C7678C" w:rsidRDefault="00A00EC2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ds: [0006]:0A</w:t>
      </w:r>
    </w:p>
    <w:p w14:paraId="426E46A5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B98F53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6033D0E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4A1D4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751E27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B68E4FD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22592E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809AD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EC08FBA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56D52C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3CC389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2654B5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18C79D9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52B485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883B2B0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6AC58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27CF37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45334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1CD9493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6C97417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9776209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F8CF4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34D917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57942A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800330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B26C4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EFFC3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AB947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6B3B7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FD56B2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97D4523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74CE50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C4DE29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E8BB54A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0B6D564" w14:textId="291F693D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#Subtraction</w:t>
      </w:r>
    </w:p>
    <w:p w14:paraId="01251A66" w14:textId="77777777" w:rsidR="00CC075C" w:rsidRPr="00C7678C" w:rsidRDefault="00CC075C" w:rsidP="00CC075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8086</w:t>
      </w:r>
    </w:p>
    <w:p w14:paraId="07726FF6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model</w:t>
      </w:r>
      <w:proofErr w:type="gram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small</w:t>
      </w:r>
    </w:p>
    <w:p w14:paraId="4C3DD21F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data</w:t>
      </w:r>
    </w:p>
    <w:p w14:paraId="7AB2BEBB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1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7h</w:t>
      </w:r>
    </w:p>
    <w:p w14:paraId="364BFA01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2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3h</w:t>
      </w:r>
    </w:p>
    <w:p w14:paraId="1BC2CBC3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result </w:t>
      </w:r>
      <w:proofErr w:type="spellStart"/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1B0FB1B0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code</w:t>
      </w:r>
      <w:proofErr w:type="gramEnd"/>
    </w:p>
    <w:p w14:paraId="4420691B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start:</w:t>
      </w:r>
    </w:p>
    <w:p w14:paraId="2A6D052E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x, @data</w:t>
      </w:r>
    </w:p>
    <w:p w14:paraId="336C7D6B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ds, ax</w:t>
      </w:r>
    </w:p>
    <w:p w14:paraId="64144531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l, num1</w:t>
      </w:r>
    </w:p>
    <w:p w14:paraId="78AF420A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sub al, num2</w:t>
      </w:r>
    </w:p>
    <w:p w14:paraId="76856048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result, al</w:t>
      </w:r>
    </w:p>
    <w:p w14:paraId="75CBA483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3h</w:t>
      </w:r>
    </w:p>
    <w:p w14:paraId="20732742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h, 4ch</w:t>
      </w:r>
    </w:p>
    <w:p w14:paraId="7CB5D794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671C4957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end start</w:t>
      </w:r>
    </w:p>
    <w:p w14:paraId="4336831E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51010C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output</w:t>
      </w:r>
    </w:p>
    <w:p w14:paraId="47A1F975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ds: [0006]:04</w:t>
      </w:r>
    </w:p>
    <w:p w14:paraId="041B87A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1CF589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04663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5D1C623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BAB001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30126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13DF5C5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10A5AE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54F70E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3AAD48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A77ED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3B971AC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C4A811E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1482720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11DE8D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0939E97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37D8C0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B832C0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23D8A3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EC799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0130E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CBDFDB7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BB094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55EF02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6301DCC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F4114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66B0F9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515125E" w14:textId="046E6563" w:rsidR="00CC075C" w:rsidRPr="00C7678C" w:rsidRDefault="00CC075C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#Multiplication</w:t>
      </w:r>
    </w:p>
    <w:p w14:paraId="1A5971A5" w14:textId="77777777" w:rsidR="001C28AD" w:rsidRPr="00C7678C" w:rsidRDefault="001C28AD" w:rsidP="001C28A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8086</w:t>
      </w:r>
    </w:p>
    <w:p w14:paraId="74699457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model</w:t>
      </w:r>
      <w:proofErr w:type="gram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small</w:t>
      </w:r>
    </w:p>
    <w:p w14:paraId="116CBFCD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data</w:t>
      </w:r>
    </w:p>
    <w:p w14:paraId="1406C80F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1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3h</w:t>
      </w:r>
    </w:p>
    <w:p w14:paraId="63359DD8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2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3h</w:t>
      </w:r>
    </w:p>
    <w:p w14:paraId="1AF562BA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result </w:t>
      </w:r>
      <w:proofErr w:type="spellStart"/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52D94BB1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code</w:t>
      </w:r>
      <w:proofErr w:type="gramEnd"/>
    </w:p>
    <w:p w14:paraId="7539A222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start:</w:t>
      </w:r>
    </w:p>
    <w:p w14:paraId="3F0DF494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x, @data</w:t>
      </w:r>
    </w:p>
    <w:p w14:paraId="156C9FC5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ds, ax</w:t>
      </w:r>
    </w:p>
    <w:p w14:paraId="0339FF6B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bl, num2</w:t>
      </w:r>
    </w:p>
    <w:p w14:paraId="63085DD9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l, num1</w:t>
      </w:r>
    </w:p>
    <w:p w14:paraId="53052D98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mul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bl</w:t>
      </w:r>
    </w:p>
    <w:p w14:paraId="08B2EFF2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result, ax</w:t>
      </w:r>
    </w:p>
    <w:p w14:paraId="53ABD494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3h</w:t>
      </w:r>
    </w:p>
    <w:p w14:paraId="02071E6A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h, 4ch</w:t>
      </w:r>
    </w:p>
    <w:p w14:paraId="66268A85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6F9CEB21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end start</w:t>
      </w:r>
    </w:p>
    <w:p w14:paraId="71F54786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C5C727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output</w:t>
      </w:r>
    </w:p>
    <w:p w14:paraId="63761D86" w14:textId="77777777" w:rsidR="001C28AD" w:rsidRPr="00C7678C" w:rsidRDefault="001C28AD" w:rsidP="001C28AD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ds: [0008]:09</w:t>
      </w:r>
    </w:p>
    <w:p w14:paraId="7440F89A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F44B53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9E826F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2AB50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370BB3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6CA3039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5A8EA5A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C334AE5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CD28FB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A9ED56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D02F95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625986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53F6DD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326184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AD3C7B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A18B40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567F2E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FDFAF1E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34DC1C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90FCBC2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E088A7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B60CB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B13B05C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D61A35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5C54735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C4991F8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D71CF81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75354F" w14:textId="77777777" w:rsidR="001C28AD" w:rsidRPr="00C7678C" w:rsidRDefault="001C28AD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0D0C33F" w14:textId="77777777" w:rsidR="00CC075C" w:rsidRPr="00C7678C" w:rsidRDefault="00CC075C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A343426" w14:textId="130D19D1" w:rsidR="00CC075C" w:rsidRDefault="00CC075C" w:rsidP="00CC075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#Division</w:t>
      </w:r>
    </w:p>
    <w:p w14:paraId="78A41527" w14:textId="77777777" w:rsidR="00C7678C" w:rsidRPr="00C7678C" w:rsidRDefault="00C7678C" w:rsidP="00CC075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1A213CE" w14:textId="49CC7C24" w:rsidR="00CC075C" w:rsidRDefault="00CC075C" w:rsidP="00CC075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8086</w:t>
      </w:r>
    </w:p>
    <w:p w14:paraId="44C35E66" w14:textId="77777777" w:rsidR="00C7678C" w:rsidRPr="00C7678C" w:rsidRDefault="00C7678C" w:rsidP="00CC075C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1DE909E" w14:textId="1609496C" w:rsidR="00CC075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model</w:t>
      </w:r>
      <w:proofErr w:type="gram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small</w:t>
      </w:r>
    </w:p>
    <w:bookmarkEnd w:id="0"/>
    <w:p w14:paraId="7D5269F4" w14:textId="77777777" w:rsidR="00C7678C" w:rsidRPr="00C7678C" w:rsidRDefault="00C7678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25EBB83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.data</w:t>
      </w:r>
    </w:p>
    <w:p w14:paraId="174C80B0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1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5h</w:t>
      </w:r>
    </w:p>
    <w:p w14:paraId="6CF1A039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num2 </w:t>
      </w:r>
      <w:proofErr w:type="spell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0Ah</w:t>
      </w:r>
    </w:p>
    <w:p w14:paraId="0C9CA512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result </w:t>
      </w:r>
      <w:proofErr w:type="spellStart"/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C7678C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7075487A" w14:textId="5DB7BEE8" w:rsidR="00CC075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C7678C">
        <w:rPr>
          <w:rFonts w:ascii="Times New Roman" w:hAnsi="Times New Roman" w:cs="Times New Roman"/>
          <w:sz w:val="24"/>
          <w:szCs w:val="24"/>
          <w:lang w:val="en-US"/>
        </w:rPr>
        <w:t>.code</w:t>
      </w:r>
      <w:proofErr w:type="gramEnd"/>
    </w:p>
    <w:p w14:paraId="6D23C17D" w14:textId="77777777" w:rsidR="00C7678C" w:rsidRPr="00C7678C" w:rsidRDefault="00C7678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E6A5F36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start:</w:t>
      </w:r>
    </w:p>
    <w:p w14:paraId="31D3943A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x, @data</w:t>
      </w:r>
    </w:p>
    <w:p w14:paraId="1CEA4758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ds, ax</w:t>
      </w:r>
    </w:p>
    <w:p w14:paraId="62BFBF60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l, num2</w:t>
      </w:r>
    </w:p>
    <w:p w14:paraId="711DBFDB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bl, num1</w:t>
      </w:r>
    </w:p>
    <w:p w14:paraId="1D5629AD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h, 00h</w:t>
      </w:r>
    </w:p>
    <w:p w14:paraId="0D8981BB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div bl</w:t>
      </w:r>
    </w:p>
    <w:p w14:paraId="6F429907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result, ax</w:t>
      </w:r>
    </w:p>
    <w:p w14:paraId="68F5A74A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3h</w:t>
      </w:r>
    </w:p>
    <w:p w14:paraId="331FA491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mov ah, 4ch</w:t>
      </w:r>
    </w:p>
    <w:p w14:paraId="5FF90A9E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70193539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end start</w:t>
      </w:r>
    </w:p>
    <w:p w14:paraId="121BC625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8D2546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output</w:t>
      </w:r>
    </w:p>
    <w:p w14:paraId="17DBD23D" w14:textId="77777777" w:rsidR="00CC075C" w:rsidRPr="00C7678C" w:rsidRDefault="00CC075C" w:rsidP="00CC075C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C7678C">
        <w:rPr>
          <w:rFonts w:ascii="Times New Roman" w:hAnsi="Times New Roman" w:cs="Times New Roman"/>
          <w:sz w:val="24"/>
          <w:szCs w:val="24"/>
          <w:lang w:val="en-US"/>
        </w:rPr>
        <w:t>ds: [000A]:0002</w:t>
      </w:r>
    </w:p>
    <w:p w14:paraId="23DF1E82" w14:textId="77777777" w:rsidR="00CC075C" w:rsidRPr="00C7678C" w:rsidRDefault="00CC075C" w:rsidP="00CE3D2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CC075C" w:rsidRPr="00C7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LA0MzAyMbYwtzBV0lEKTi0uzszPAykwrAUAm2yV2iwAAAA="/>
  </w:docVars>
  <w:rsids>
    <w:rsidRoot w:val="005C555E"/>
    <w:rsid w:val="00147A26"/>
    <w:rsid w:val="001C28AD"/>
    <w:rsid w:val="005C555E"/>
    <w:rsid w:val="00A00EC2"/>
    <w:rsid w:val="00C7678C"/>
    <w:rsid w:val="00CC075C"/>
    <w:rsid w:val="00CE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094B"/>
  <w15:docId w15:val="{B83B57CF-1B96-4821-8828-A013C27B9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4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dsouza</dc:creator>
  <cp:keywords/>
  <dc:description/>
  <cp:lastModifiedBy>VEDANT SAHAI</cp:lastModifiedBy>
  <cp:revision>8</cp:revision>
  <cp:lastPrinted>2019-08-29T12:32:00Z</cp:lastPrinted>
  <dcterms:created xsi:type="dcterms:W3CDTF">2019-08-04T11:23:00Z</dcterms:created>
  <dcterms:modified xsi:type="dcterms:W3CDTF">2019-08-29T12:33:00Z</dcterms:modified>
</cp:coreProperties>
</file>